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an Ric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c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41 woodbine lane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anmclaughl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7116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loa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8/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